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ri</w:t>
      </w:r>
      <w:r>
        <w:t xml:space="preserve"> </w:t>
      </w:r>
      <w:r>
        <w:t xml:space="preserve">Lank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Sri Lanka received a score of 79.1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Sri Lanka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ri Lanka received a score of</w:t>
      </w:r>
      <w:r>
        <w:t xml:space="preserve"> </w:t>
      </w:r>
      <w:r>
        <w:rPr>
          <w:bCs/>
          <w:b/>
        </w:rPr>
        <w:t xml:space="preserve">81.8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Sri Lanka received a score of 78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Sri Lanka received a score of 80.4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Sri Lanka received a score of 5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Sri Lanka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Sri Lanka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Sri Lanka received a score of 0.5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Sri Lank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Sri Lanka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Sri Lanka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Sri Lank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Sri Lanka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Sri Lanka received a score of 0.8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Sri Lank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Sri Lanka received a score of 0.6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Sri Lanka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outh%20Asia\Sri%20Lank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outh%20Asia\Sri%20Lank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outh%20Asia\Sri%20Lank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outh%20Asia\Sri%20Lank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outh%20Asia\Sri%20Lank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outh%20Asia\Sri%20Lank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outh%20Asia\Sri%20Lank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outh%20Asia\Sri%20Lank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outh%20Asia\Sri%20Lank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outh%20Asia\Sri%20Lank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outh%20Asia\Sri%20Lank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outh%20Asia\Sri%20Lank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outh%20Asia\Sri%20Lank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outh%20Asia\Sri%20Lank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outh%20Asia\Sri%20Lank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outh%20Asia\Sri%20Lank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outh%20Asia\Sri%20Lank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i Lank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K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2014</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2003,2006,2013</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 1990, 1995, 2001, 2002, 2006, 2009, 2012, 2016,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1993, 1994, 1995, 1996, 1997, 1998, 1999, 2000, 2001, 2002, 2003, 2004, 2005, 2006, 2007, 2008, 2009, 2010, 2011, 2012, 2013, 2014, 2015, 2016, 2017, 2018, 2019,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 2003, 2006, 2008</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K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 2008, 2009, 2010, 2011, 2012, 2013, 2014, 2015, 2016, 2017, 2018</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i Lank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K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K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0:17:21Z</dcterms:created>
  <dcterms:modified xsi:type="dcterms:W3CDTF">2024-03-19T20:1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Sri Lanka Country Report</vt:lpwstr>
  </property>
</Properties>
</file>